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ress</w:t>
      </w:r>
      <w:r>
        <w:t xml:space="preserve"> </w:t>
      </w:r>
      <w:r>
        <w:t xml:space="preserve">News</w:t>
      </w:r>
      <w:r>
        <w:t xml:space="preserve"> </w:t>
      </w:r>
      <w:r>
        <w:t xml:space="preserve">(09:58</w:t>
      </w:r>
      <w:r>
        <w:t xml:space="preserve"> </w:t>
      </w:r>
      <w:r>
        <w:t xml:space="preserve">-</w:t>
      </w:r>
      <w:r>
        <w:t xml:space="preserve"> </w:t>
      </w:r>
      <w:r>
        <w:t xml:space="preserve">10:00</w:t>
      </w:r>
      <w:r>
        <w:t xml:space="preserve"> </w:t>
      </w:r>
      <w:r>
        <w:t xml:space="preserve">น.)</w:t>
      </w:r>
      <w:r>
        <w:t xml:space="preserve"> </w:t>
      </w:r>
      <w:r>
        <w:t xml:space="preserve">17</w:t>
      </w:r>
      <w:r>
        <w:t xml:space="preserve"> </w:t>
      </w:r>
      <w:r>
        <w:t xml:space="preserve">ธ.ค.</w:t>
      </w:r>
      <w:r>
        <w:t xml:space="preserve"> </w:t>
      </w:r>
      <w:r>
        <w:t xml:space="preserve">2564</w:t>
      </w:r>
    </w:p>
    <w:p>
      <w:pPr>
        <w:pStyle w:val="Date"/>
      </w:pPr>
      <w:r>
        <w:t xml:space="preserve">วันจันทร์ที่</w:t>
      </w:r>
      <w:r>
        <w:t xml:space="preserve"> </w:t>
      </w:r>
      <w:r>
        <w:t xml:space="preserve">6</w:t>
      </w:r>
      <w:r>
        <w:t xml:space="preserve"> </w:t>
      </w:r>
      <w:r>
        <w:t xml:space="preserve">พฤษจิกายน</w:t>
      </w:r>
      <w:r>
        <w:t xml:space="preserve"> </w:t>
      </w:r>
      <w:r>
        <w:t xml:space="preserve">2566</w:t>
      </w:r>
      <w:r>
        <w:t xml:space="preserve"> </w:t>
      </w:r>
      <w:r>
        <w:t xml:space="preserve">เวลา</w:t>
      </w:r>
      <w:r>
        <w:t xml:space="preserve"> </w:t>
      </w:r>
      <w:r>
        <w:t xml:space="preserve">13.05</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กิดอุบัติเหตุรถจักรยานยนต์ Big Bike พุ่งชนท้ายรถพ่วง 18 ล้อ สตึกถนนสายบุรีรัมย์ ขาเข้าตัวเมืองบุรีรัมย์ ที่เกิดเหตุพบรถจักรยานยนต์บิ๊กไบค์ยี่ห้อ Honda CBR สีขาว ไม่มีแผ่นป้ายทะเบียนคว่ำอยู่กลางถนนบนตัวรถกบชายอายุประมาณ 30 ปี สภาพขาหักผิดรูปใบหน้ายุบเลือดไหลนองเต็มพื้นตรวจสอบตามตัวไม่พบเอกสารแสดงบุคคลห่างไปประมาณ 50 เมตรพบรถพ่วง 18 ล้อที่ด้านท้ายมีร่องรอยการ นายสราวุธ ขุมทรัพย์ อายุ 40 ปี คนขับรถพ่วงด้วยกันว่าขับรถบรรทุกสินค้ามาเต็มคันรถจากร้อยเอ็ด จะนำไปส่งที่ชลบุรีก ระทั่งมาถึงจุดเกิดเหตุได้ยินเสียงดังสนั่นท้ายรถ ตอนแรกคิดว่ายางระเบิด พอจอดรถและลงไปดู จึงพบว่ามีรถจักรยานยนต์พุ่งชนท้าย ตำรวจ สภ.เมืองบุรีรัมย์จะนำตัวคนขับรถต้องไปสอบปากคำเพิ่มเติมเพื่อดำเนินการตามกฎหมายต่อไปค่ะ เมื่อวานนี้เกิดเหตุสุดที่โรงเรียนประถม Hillcrest ในเมือง Devonport เดินทางตอนเหนือTasmania ประเทศออสเตรเลียเมื่อเกิดลมกระโชกลมแรงพัดพาเอากระสอบเป่าลมขนาดใหญ่ลอยขึ้นไปบนอากาศความสูงกว่า 10 เมตร ขณะที่เกิดเหตุการณ์นี้มีเด็กจำนวนมากกำลังนั่งอยู่ในปราสาทเป่าลม ส่งผลให้นิดเดียวตกลงมาเสียชีวิต 5 ศพ เป็นเด็กนักเรียนอายุระหว่าง 10-12 ปี รายงานข่าวระบุว่าประสาทเป่าลมนี้ ถูกนำมาตั้งเป็นเครื่องเล่นในงานฉลองการเรียน เช้าสุดท้ายก่อนหยุดคิดมาก ซึ่งมีเครื่องเล่นต่าง ๆ ไม่ว่าจะเป็นพื้นที่เล่นน้ำสไลเดอร์ พื้นที่ว่า เขียนและปราสาทเป่าลมนายกรัฐมนตรี Scott Morrison ที่กล่าวว่าเหตุการณ์นี้ทำให้เขาใจสลายด้วย เด็ก ๆ กำลังสนุกสนานอย่างเต็มที่กับครอบครัว แต่กลับมาเกิดเหตุการณ์ โศกนาฏกรรมในช่วงเวลาสุดท้ายของปี และนี่คือ Express news ค่ะ แอลลี่เซลฟีหน่อย หน้าใสเด้งอยู่ตัวนิสัยชิวหน้า เซรั่มหน้าใสกับผิวหน้า วันนี้อีกยาวมันไปทั้งวันกับผม ๆ ด้วยไม่แพ้น้ำหอม ให้คุณสดชื่นพร้อมกลิ่นหอมติดทนตลอดวันหยุดประจำจะเยอะ แค่ไหน ใหม่ ซัลซิล</w:t>
      </w:r>
    </w:p>
    <w:p>
      <w:pPr>
        <w:pStyle w:val="BodyText"/>
      </w:pPr>
      <w:r>
        <w:t xml:space="preserve">[เสียงดนตรี] สวัสดีค่ะ สวัสดี ฮัลโหลค่ะ วันนี้ลงมาทีมใกล้ ๆ กัน ขาว ๆ น้ำตาล ๆ ใช่ค่ะ น้ำตาลแล้วก็มีท้องฟ้ากับทะเล อันนี้เป็นต้นไม้ เปลือกไม้ใช่ จะบอกเขาอย่างนี้เมื่อเช้ารถติดตัวให้ดี เยอะมาก เพราะว่าปวดท้อง เล่าให้ฟังเลยว่าปวดท้องไม่ใช่ปวดท้องมากเลยปวดท้องไม่เคยเกิดเหตุการณ์แบบนี้เลย เพราะว่าปกติแล้ว ถ้าปวดท้องจะมาถึงไทยรัฐ และก็เข้าห้องน้ำทันทุกวัน ไม่ว่าปวดท้องเบา หรือปวดท้องหนักก็ตาม กลางทาง ใช่ แล้วลูกชายขับให้วันนี้ ลูกก็เป็นคนที่น่าบางมาก คือแม่บอกว่าแม่ปวดท้อง แม่ไม่ไหวแล้ว ใช้ถุงพลาสติกได้ไหม ไม่ดี ลูกบอกว่าไม่ได้ แม่ทนไม่ไหวแม่ขอแบบไม่ได้ ลูกบอกไม่ได้ บอกทำไม รู้ไหม ไม่ได้นั่งเลย รถยาวอย่างนั้นน่ะ ยืนตลอดทาง ไม่สามารถงอพับตัวได้ ดีนะอายุปีนี้ 52 ถ้าฉัน 54 ฉันไม่ได้มาทำงานแล้วนะ ทำไม ต้องกลับบ้านเลย เพราะว่าเละทั้งตัวแน่ ๆ เลย เพราะว่าเรามีพกพาไว้มันเป็นถุงพลาสติกที่เขาเรียกว่ามันเป็นแรปน่ะ สามารถเก็บปิดกลิ่นได้หมดอะไรทุกอย่างเลย แล้วแม่จะไป อันไหนข้างหลังข้างหลังข้างหลัง ก็คือดึงม่านอะไรปิดหมดเรียบร้อยแล้ว เดินไปแล้วเดินที่นั่งตัวเองน่ะ ไปแล้วตายไปแล้วลูกชายบอกว่าจะลงทันทีนะ เราก็ถามเหตุผลว่าทำไม บางเรื่องมันไม่ได้บอกว่า แม่อยากทำ มันไม่โอเค ก็บอกมันไม่โอเคนั่นแหละ ที่มาของวันนี้ไม่ค่อยสบาย รู้สึกว่าขนลุกตลอด มอดไหม้จากอุณหภูมิความร้อนตอนนั้น ฉันเข้าตลอดเลยกลางทาง มันไม่มันกว่ามันจะหลุดออกจากแบบว่าด้านในวิภาวดีออกมาข้างนอกมันไม่ใช่ง่าย ๆ อันนั้นมีร้าน มีอะไรให้เราเข้าได้มีปั๊ม พี่อยู่ฝั่งตรงข้ามพอดีเลย แล้วเราเดินข้ามไปเข้าไหม เราก็เข้าสิเราเข้าแล้วเราก็บอกลูกว่าเดี๋ยวค่อยคุยกัน ก็เลยมาสายไง ไปเข้าก่อนปวดตั้งแต่ก่อนถึงเซ็นทรัลลาดพร้าวแล้วนะ เก่งมากนะ แสดงว่ายังสามารถสั่งงานได้ดีที่สุดเขาได้ แต่สมองไม่สั่งงานแล้วนะ ถึงเจ้าเลย บอกมันอย่างนี้เธอมันเป็นผ่านไปแล้วนะจากนี้จะมีแต่สิ่งดี ๆ แล้วนะปุ้ย จากนี้ไปจะมีแต่เรื่องดี ๆ อัปเดตยอดผู้ป่วยโควิดแล้วกันค่ะ คุณจะรับประทานอาหารอยู่แล้วก็รู้สึก แต่มันเป็นเรื่องปกติที่ต้องเล่ากัน ว่าเราควรเตรียมตัวตั้งแต่ออกจากบ้าน ตอนอยู่บ้านไม่ปวดไง ปวดใจตรงนี้ยอดผู้ป่วยโควิดในไทยไหมวันนี้ทรง ๆ อยู่นะคะ 3,537 รายค่ะ แล้วก็เป็นผู้ป่วยที่เข้าข่ายจากการตรวจนะคะ ยังคงมีผู้ป่วยเสียชีวิตอยู่ 41 รายนะ แล้วเมื่อวานนี้ก็มีข่าวว่าพี่ทอม แกก็ออกมาประกาศว่าแกติดโควิด แฟน ๆ ก็เป็นห่วงกันที่นี้แกประกาศ ว่าต้นเหตุแกนี่ยมันไม่ได้เกิดจากอะไรเลยเกิดจากการที่แมวอ่ะ อยากจะมีเมีย แล้วอยากจะมีเมีย ก็เลยติดโควิคกันทั้งบ้านเลย แต่ว่าอะไรอย่างไร กับการที่แมวจะมีเมียเพื่อนน่ะ ต้องนำแมวมาถูกต้อง เขาบอกอย่างนี้แหละ เขาว่าตัวเขาน่าจะรีบรักษาตัวให้หายเร็ว ๆ เลย เหตุเกิดจากแมวจะมีเมียนี่แหละ พ่อ พ่อคือตัวเขานี่ เพลียเหลือเกินไหวนะแจ้งผลการตรวจ rt pcrของพี่ทอมจากโรงพยาบาลเมื่อวันที่ 15 ธันวาคมค่ะ ผลปรากฏออกมาพบเสือนะคะ ก็เลยแจ้งให้แฟน ๆ ทราบว่าพี่ทอมจะติดโควิดนะครับ การติดเชื้อครั้งนี้สืบเนื่องมาจากมีรุ่นที่คุณพี่คนหนึ่งนี่แหละ เดินทางมาที่บ้านในวันที่ 10 ธันวาคม ก่อนหน้าที่จะประกาศผล 5 วันนะ ก็ได้นำน้องแมวมาฝากไว้ที่บ้าน เพื่อทำการผสมพันธุ์กับ Yuzu แมวของเขาน่ะ ห่างหลังจากนั้นอีก 2 วัน รุ่นพี่แจ้งกลับมาว่าวันที่ 10 ใช่ไหมวันที่ 12 แจ้งกลับมาว่าติดโควิด แล้วก็ทอมแล้วก็ภรรยาก็เลยรีบทำการกักตัวทันทีที่ทราบนะ ผลก็ออกมาเป็น มีผลเป็น Detected ค่ะ ส่วนภรรยาเข้ารับการตรวจ RT-PCR ไม่พบเชื้อ แต่ก็ยังจะกักตัวต่อไปครับ ขอไฟขออภัยทุกฝ่ายที่เกี่ยวข้อง ที่ได้รับผลกระทบด้วยขอโทษงานที่ต้องยกเลิกแล้วก็เลื่อนออกไปก่อนนะคะ แล้วก็ขอโทษแทนค่ะ ร่วมงานแล้วก็ลูกค้าทุกท่านในครั้งนี้ด้วยนะคะ หลังจากที่พี่ทอมเขาโพสต์ข้อความไปก็ หาคนก็เข้าแสดงความแบบว่าเป็นห่วงนะ ก็อวยพรให้หายป่วยไว ๆ นะคะ เราแชร์ข่าวสาวสตรอง ก็ขออวยพรให้พี่ทอมหายป่วยไว ๆ ด้วย เดี๋ยวนี้อาการไม่น่ารุนแรงก็ได้รับวัคซีนไปแล้ว แต่ก็ยังติดได้ ได้มาหาที่บ้านเขาก็ไม่รู้ว่าเขา เขาก็ไม่รู้คนดูปกติกันหมด เพราะฉะนั้นตอนนี้ ก็คือมันเป็นไปได้ที่เราจะรับเชื้อเข้ามา ไม่ต้องคิดมากขนาดนั้น อยู่บ้านแท้ ๆ ก็ยังได้ คราวนี้อย่างนี้ เมื่อวานนี้มีผู้ที่ดวงดีนะคะ หน้าร่วมยินดีแล้วต้องแสดงมุทิตาติดต่อเขาลูกนะคะ ยินดีต่อผู้ที่โชคดี // ซึ่งไม่ใช่เรา // ซึ่งไม่ใช่เรา แต่ท่านก็ท่านหนึ่งอายุ 70 ปี อีกพักหนึ่งแหละกว่าจะ 70 ไปเข้าใจไหมอีกหนึ่งท่านอาวุโสลงมาหน่อย 61 วันนี้ยังไม่ใช่วันของเรา ไม่ใช่วันฆ่าเราอยู่ได้ถึงวัยสูงวัยมีโอกาสต้องรักษาตัวเองให้แข็งแรงอย่าวู่วาม เราจะได้อยู่จะถึงวันโชคดีได้เท่าไรล่ะ ได้เท่าไร รางวัลไหนล่ะ 5 ใบ รางวัลที่ 5 ได้ ไม่ได้ รางวัลที่ 1 5 ใบ ถ้าจะได้แล้วให้กัน 5 ใบกันไปเลย อันนี้ดีกว่านะคะ 5 ใบเลยเหรอ วันที่ 5 ไม่ได้ในวันที่ 5 ไปให้วันที่ 15 บาทคูณไปสิ 5x6 30 วันเมื่อวานนี้พลิกชีวิตนะคะ ของใครน่ะหลายคนนะอันนี้พี่สัญญาด้านขวาสุดสีแดงไม่มีลายนะเป็นพ่อค้าลอตเตอรี่ตำบลยกกระบัตร อำเภอบ้านแพ้ว จังหวัดสมุทรสาคร ที่พี่สัญญาจะเป็นคนขายแหละ เผยกับผู้สื่อข่าวว่าถ้าสุภาพสตรีบ้านแพ้วนี่ อายุ 70 ปีนะคะ ถูกรางวัลที่ 1 639235 นะคะ งวดวันที่ 16 ธันวาคมที่ผ่านมา จำนวนถึง 5 ใบ ด้วยการซื้อลอตเตอรี่ พี่เขาเป็นประจำเลย คือ คุณป้าในจะมาซื้อ 235 ทุกงวด แต่เลขนี้ไง ในที่สุดมันก็วนมาถึง บ้านพักดีมากพี่ปรีชาแก้ไขลอตเตอรี่อยู่หน้าวัดยกกระบัตรเลยค่ะ คุณผู้ชม วันพุธที่ 15 นะ เลขยังมีอยู่ไง ในแผงแกก็เรียกป้าหน่อย ป้าครับ 235 เป็นอย่างไรครับ งวดนี้จะมีนะครับผม อุดหนุนไปจำนวน 5 ใบนะคะ มันเป็นคนทักเราด้วย ทั้งนี้ในราคาหลังจากสลากประกาศผลรางวัลออกมา พี่สัญญาแกทราบว่าเลขดังกล่าวนั้นน่ะ ตรงกับเลขที่คุณป้าซื้อไปจำนวน 5 ใบ ล่ะสิน่าจับได้น้อยกองสลากออกบุฟเฟ่ต์นี่มันคือของคุณป้านี่นา ก็เลยไม่รอช้ารีบวิ่งไปแจ้งคุณป้าที่บ้านห่างจากบ้านของพี่สัญญานี่คนที่ทำหน้าที่ของตัวเองได้ดีเยี่ยมมาก จริงขายไปแล้วต้องรีบไปบอกหลังการขาย ก็คือ</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ress News (09:58 - 10:00 น.) 17 ธ.ค. 2564</dc:title>
  <dc:creator/>
  <cp:keywords/>
  <dcterms:created xsi:type="dcterms:W3CDTF">2024-01-04T02:48:28Z</dcterms:created>
  <dcterms:modified xsi:type="dcterms:W3CDTF">2024-01-04T02:48: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6 พฤษจิกายน 2566 เวลา 13.05 น.</vt:lpwstr>
  </property>
  <property fmtid="{D5CDD505-2E9C-101B-9397-08002B2CF9AE}" pid="3" name="subtitle">
    <vt:lpwstr/>
  </property>
</Properties>
</file>